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w:t>
      </w:r>
      <w:r>
        <w:t xml:space="preserve"> </w:t>
      </w:r>
      <w:r>
        <w:t xml:space="preserve">ฝึกพิมพ์ข่าว</w:t>
      </w:r>
      <w:r>
        <w:t xml:space="preserve"> </w:t>
      </w:r>
      <w:r>
        <w:t xml:space="preserve">25-11-2019</w:t>
      </w:r>
    </w:p>
    <w:p>
      <w:pPr>
        <w:pStyle w:val="Date"/>
      </w:pPr>
      <w:r>
        <w:t xml:space="preserve">วันจันทร์ที่</w:t>
      </w:r>
      <w:r>
        <w:t xml:space="preserve"> </w:t>
      </w:r>
      <w:r>
        <w:t xml:space="preserve">25</w:t>
      </w:r>
      <w:r>
        <w:t xml:space="preserve"> </w:t>
      </w:r>
      <w:r>
        <w:t xml:space="preserve">พฤษจิกายน</w:t>
      </w:r>
      <w:r>
        <w:t xml:space="preserve"> </w:t>
      </w:r>
      <w:r>
        <w:t xml:space="preserve">2562</w:t>
      </w:r>
      <w:r>
        <w:t xml:space="preserve"> </w:t>
      </w:r>
      <w:r>
        <w:t xml:space="preserve">เวลา</w:t>
      </w:r>
      <w:r>
        <w:t xml:space="preserve"> </w:t>
      </w:r>
      <w:r>
        <w:t xml:space="preserve">13.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หญิง) สวัสดีค่ะ สวัสดีค่ะ ต้อนรับคุณผู้ชมเข้าสู่ข่าวเที่ยง NBT นะคะ วันนี้วันที่ 18 พฤศจิกายน 2562 ค่ะ วันนี้อยู่ดิฉัน แล้วก็คุณกรองแก้ว ชัยกิจ ฟักทอง และอาจารย์ภาษามือวันนี้ ช่าวที่ไม่ดีนะคะ เป็นข่าวสะเทือนใจ หลาย ๆ คนเห็นไปแล้ว กับการเผยแพร่ภาพลิงที่อยู่บนเขาสามมุก ที่มันไปตาย แล้วสภาพที่มันตายก็คือ หัวมันไปติดอยู่ในถุงพลาสติกนะคะ</w:t>
      </w:r>
    </w:p>
    <w:p>
      <w:pPr>
        <w:pStyle w:val="BodyText"/>
      </w:pPr>
      <w:r>
        <w:t xml:space="preserve">(ผู้ประกาศข่าวหญิง) เขาก็เลยตั้งข้อสังเกตถ้ากรณีของการตายของลิงตัวนี้ อาจจะเกิดจากการที่มีคนนำอาหารไปให้ แล้วก็ให้ทั้งถุงแบบนั้น เจ้าลิงนี่ก็พยายามที่จะเข้าไปกินอาหารที่อยู่ในถุง ที่เขาเอาอาหารมาให้ และเขาหายใจไม่ออก และตายในที่สุด ในภาพนี่นะคะ บอกว่าไปเจอมันอยู่ในน้ำ แล้วก็ไปช่วยเขี่ยขึ้นมา ก็สันนิษฐานหลายอย่าง และอาจจะเป็นเพราะคนเอาอาหารโยนไปให้ ก็เลยแชร์ภาพออกมาก็ยังมุมมองจากคนในพื้นที่ บอกว่าอาจจะถูกรถชนด้วยหรือเปล่า คนก็เลยเอาใส่ถุงพลาสติกแล้วก็เอาไปทิ้งถังขยะ ลิงไปคุ้ยกันขึ้น และประเด็นนี้ต้องตรวจสอบ เพราะฉะนั้นประเด็นนี้คงต้องตรวจสอบ แต่ว่าหลังจากที่มีการแชร์ภาพวีระดีตานนท์ อายุ 22 ปี นักสศึกพละศึกษา ที่น้องเขาโพสต์ภาพลิงตาย จริง ๆ น้องเขาโพสต์ ยาวมากนะคะ และก็สรุปมาให้เห็นว่า ข้อความที่น้องเขาแชร์คือ ถ้าจะเอาไปให้ เทลงพื้นดีกว่า บางทีลิงเขามาเก็บกินเองน่าจะดีกว่าให้ทั้งถุง บางทีลิงมันเอาหน้ามุดเข้าไปในถุง แล้วสุดท้ายอย่างเขาเล่าไปเมื่อสักครู่นี้ แล้วมันเอาตัวหรือเอาหัวออกมาจากถุงพลาสติกไม่ได้ ก็อาจตายได้นะคะ พอมีคนเห็นภาพแบบนี้ เห็นข้อความแบบนี้ ก็ต่างพากันแชร์กันไปในโซเชียล แต่ละคนเห็นภาพก็ยิ่งแชร์ ส่งต่อ เพราะว่ามันเป็นภาพที่สะเทือนใจ ถ้ามันตายด้วยสภาพแบบนี้จริง ๆ มันก็สะท้อน บางทีเมื่อสักครู่ที่เราคุยกัน บางทีเอาอาหารไปให้ลิง บางคนก็ด้วยความที่กลัวด้วย ก็โยนไปให้ทั้งถุงพลาสติกก็มีนะคะ คือหลายคนรู้สึกว่าเราหวังดี อยากจะช่วยเขาด้วยการเอาอาหารไปให้ จะเห็นนะ ส่วนใหญ่พฤติกรรมของคนที่ขึ้นไปที่เขาสามมุก ก็จะเอาอาหารไปให้บรรดาลิงต่าง ๆ ที่อยู่ในพื้นที่ และในสถานที่ท่องเที่ยว ไม่เข้าใจว่า ทำไมถึงได้ใส่ถุงไป คุณกรองแก้วก็เลยอธิบายว่า บางคนก็กลัว แต่ก็อยากให้ บางทีเขาวิ่งมารุมมา บางทีรุม เราก็เทไม่ทัน มันก็บึ๊ดไป เาออาหารมาให้เขาแล้ว เอาถุงกลับไปทิ้ง หรือว่าไปเที่ยวในพื้นที่แล้วไปทิ้งถังขยะ พอลงแล้วนี่ค่ะ ถังขยะอย่างนี้ คือเขา เชื่อว่าคนทิ้งไม่ได้ตั้งใจหรอก ทุกคนต่างหวังดี เห็นลิงพวกนี้ก็อยากจะไปให้อาหารต่าง ๆ อาจจะเอาถุงที่ตัวเองใช้ ที่ตัวเองไม่ใช่มาทิ้งที่ถังขยะปกติ แต่ปรากฏว่าเจ้าลิงพวกนี้อาจจะไปคุ้ย เขาอาจจะเข้าใจว่าในนั้นมีอาหารที่คนเอาไปให้ ของเขาไปแล้ว ก็เลยเกิดเหตุการณ์นี้ขึ้น นักข่าวก็เลยไปสอบถามจากน้องคนนี้ คนที่เห็นเหตุการณ์นี่ เจอเจ้าลิงตัวนี้ แล้วก็โพสต์ภาพ ก็เลยไปสอบถามหน่อยว่ามันเป็นอย่างไร น้องพงศ์พัฒน์ อย่างที่เรียนไป ส่งอาจารย์ที่เขาสามมุข พอเห็นซากลิงอยู่ข้างล่างใกล้กลับโขดหิน พบหน้าลิงเอาไม้ไปเขี่ย พบหน้าลิงอยู่ในถุงพลาสติก แล้วหูถุงคล้องแขนลิงทั้ง 2 อยู่ น้องคาดว่าลิงนี่น่าจะเอาหน้าของมันมุดเข้าไปแล้วก็ออกมาไม่ได้ ทำให้ขาดอากาศหายใจ ตัวน้องเองก็ไม่อยากให้เกิดเหตุการณ์นี้อีก จะได้เป็นอุทธาหร จะให้อาหารลิง หรือว่าจะทิ้งขยะพลาสติกแบบนี้ ไปฟังมุมมองของน้องพงศ์พัฒน์ คนที่เจอซากลิงกันค่ะ</w:t>
      </w:r>
    </w:p>
    <w:p>
      <w:pPr>
        <w:pStyle w:val="BodyText"/>
      </w:pPr>
      <w:r>
        <w:t xml:space="preserve">(ผู้ให้สัมภาษณ์) ไปข้างล่าง ก็ไปเจอน้องนอนอยู่ตรงโขดหิน เหมือนคลื่นมันซัดเข้ามา ไปเขี่ยน้องเข้ามาก่อน เพราะว่ามันก็ไกลอยู่ ก็เลยเขี่ยขึ้นมา แล้วก็งัดไม้ขึ้นมาบนฝั่งก่อน ตอนนี้ก็เลยดูหน้าน้อง ก็คือเห็นหน้าน้องมีถุงพลาสติกครอบแขนน่ะมันติดที่ถุงเลย มันค้องที่ถุงเลย แล้วก็หน้าอยู่ข้างในถุง ทีนี้ผมก็เลยคิดว่า น้องน่าจะเอาหน้าเข้าไป หรือว่าอาจจะโดนแบบคนคล้องแขนหรือเปล่า ก็ไม่ทราบ ก็เลยเอาน้องขึ้นมาบนฝะ่งก่อน เลยก็เงยหน้าน้อง มีเลือดไหล คือ อยากให้ช่วยกันน่ะครับ ไม่อยากให้มีเหตุการณ์แบบนี้เกิดขึ้นอีก คืออาจจะมีลิงหลายตัวโดนแบบนี้แต่คงไม่มีใครสนใจมัน ไปเจอพอดี ก็เลยอยากมาแชร์ให้เพื่อน ๆ หรือแบบ คนทั่วไป นักท่องเที่ยวได้เห็นว่า เราเป็นสิ่งมีชีวิตที่ฉลาดกว่ามัน อะไรกว่า แต่เราไม่ควรจะไปทำแบบนั้น มุมมองของน้องนะค แล้วก็เล่าเหตุการณ์ที่ไปเจอ ส่วนผู้ประกอบการขายอาหารลิงบอกว่า จริง ๆ ลิงนี่เป็นสัตว์แข็งแรงไอ้ตัวที่ตายนี่อาจจะถูกรถเหยียบ แต่อาจจะมีคนเอาถุงพลาสติกไปใส่ถุงพลาสติกหรือเปล่าเอามันใส่ถุงพลาสติก แล้วก็เอามันไปทิ้งถังขยะ ไปเจอก็คุ้ยกันขึ้นมา มันน่าจะไม่ใช่ถุงพลาสติกที่ทำให้ลิงตาย มันก็เป็นผลดีนะคะ</w:t>
      </w:r>
    </w:p>
    <w:p>
      <w:pPr>
        <w:pStyle w:val="BodyText"/>
      </w:pPr>
      <w:r>
        <w:t xml:space="preserve">(ผู้ประกาศข่าวหญิง) ใช่ ไม่ว่าลิงเขาจะมุดหน้าเข้าไปในถุงที่จะไปกินอาหารที่คนนำไปให้ หรือเขาตาย แล้วปรากฎว่ามีคนนำไปใส่ถุงพลาสติก ก็เป็นเรื่องของพลาสติกที่เข้ามาเกี่ยวข้องเท่านั้น กลายเป็นว่า ถ้าเราลดการใช้ถุงพลาสติกแบบที่คุณกรองแก้วบอกเราอาจจะนำอาหารใส่ถุงพลาสติกไปให้เขา อาจจะปรับเปลี่ยน อาจจะหาเป็นตระกร้า ให้เขานั้นหลีกเลี่ยงกับการมาอยู่ หรือน่าจะเป็นการช่วยให้เขานี่ ลดความเสี่ยงที่อาจจะเกิดขึ้นได้ ปรับพฤติกรรมเขาไปด้วย ใช่ค่ะ จากข่าวสะเทือนใจแบบนี้ ไปดูข่าวดีกันบ้าง ในพื้นที่เขื่อนรัชประภา หรือเขื่อเชี่ยวหลานนี่ หลายคน เราจะบอกว่าเห็นวิวทิวทัศน์ที่สวยงาม เป็นสถานที่ท่องเที่ยว แต่จริง ๆ แล้ว นอกจากสถานที่ท่องเที่ยวแล้ว พื้นที่โดยรอบสมบูรณ์ของป่าไม้ หลายคนมีความเป็นห่วง มีทั้งสถานที่ท่องเที่ยว ความอุดมสมบูรณ์จะเป็นอย่างไรบ้าง บอกไปว่าเป็นข่าวดีนะคะ ก็คือว่า เพราะว่าเขามีการไปสำรวจ สิ่งที่ตามมาหลังจากป่าอุดมสมบูรณ์ก็คือ เจอสัตว์ปหายาก สัตว์ใกล้สูญพันธุ์ในพื้นที่ป่าแห่งนี้มากขึ้น แล้วที่ไปเจอ มีทั้้งเสือลายเมฆ เสือไฟ สมเสร็จ แมวป่า เสือลายเมฆ สิ่งที่พบเห็นแบบนี้นี่ มันจะสะท้อนความอุดมสมบูรณ์ของผืนป่าได้เลยนะคะ ก็ได้เห็นไปแล้วส่วนหนึ่งของภาพที่ทางเจ้าหน้าที่เขาสามารถบันทึกภาพไว้ได้ จากสถานีวิจัยสัตว์ป่าคลองแสง ที่ อ. บ้านตาขุน จ. สุราษฎร์ธานี ค่ะ จังหวัดสุราษฎร์ธานีค่ะ จากที่ทำรายงานเรื่องสัตว์ในช่วงปีงบประมาณ 2563 ตั้งแต่ ช่วงเดือนตุลาคม ถึง พฤศจิกายน 2562 จากการสำรวจนี่นะคะ เขาไปพบข้อมูลสัตว์ป่า วิธีการสำรวจของเขา เขาใช้วิธีการไปติดตั้งกล้อง และอุปกรณ์ดักถ่ายภาพ เพื่อเก็บสถิติ หายากใกล้สูญพันธุ์ และอีก 1ประเภท สัตว์ป่าสงวน การสำรวจของเขาจะอยู่ในกลุ่มของเขตรักษาพันธุ์สัตว์ป่าคลองแสง บริเวรณพื้นที่เหนืออ่างเก็บน้ำรัชประภาพื้นที่ที่ไปสำรวจนะคะ มีพื้นที่ประมาณ 750,000 ไร่ จากการสำรวจที่ผ่านมาช่วง กันยายนถึงตุลาคม สามารถบันทึกภาพสัตว์ป่าเสือลายเมฆ เสือไป นอกจากนี้ยังพบร่องรอย ของเสือดำ แล้วก็เสือดาวอีกด้วย ทางด้านของนายเกรียงศักดิ์ ศรีบัวรอด หัวหน้าสถานีวิจัยสัตว์ป่าคลองแสงก็เพื่อให้ทราบถึงจุดเด่นของสัตว์ และนอกจากนี้ก็มีผลต่อการนับประชากรสัตว์ที่อยู่ในป่าในอนาคตอีกด้วย แล้วก็ยังสามารถติดตามกระจาย เกือบเต็มพื้นที่แล้ว และที่น่าสนใจก็คือมีจำนวนสัตว?ป่าที่เพิ่มมากขึ้น เป็นการตอกย้ำถึงความหลากหลาย แล้วความสมบูรณ์ของผืนป่าค่ะ</w:t>
      </w:r>
    </w:p>
    <w:p>
      <w:pPr>
        <w:pStyle w:val="BodyText"/>
      </w:pPr>
      <w:r>
        <w:t xml:space="preserve">(ผู้ประกาศข่าวหญิง) ถ้าย้อนไปดูข้อมูลเก่า ๆ มีงานวิจัยบอกว่า เรื่องของจำนวนประชากร หรือว่าการกระจายสัตว์ป่าลดลง แต่มาถึงว่านี้อย่างที่เราเล่าไปว่า เราไปเจอสัตว์ป่าเพิ่มขึ้น การกระจายของสัตว์ป่าก็เพิ่มขึ้นแบบนี้ เพราะอะไร และสะท้อนให้เห็นถึงอะไรบ้าง เราไปพูดคุยทั้งหมดนี้นะคะ กับคุณสมโภช มณีรัตกรมอุทยานแห่งชาติสัตว์ป่าและพันธุ์พืช ตอนนี้อยู่ในสายกับเราแล้วนะคะ สวัสดีครับ</w:t>
      </w:r>
    </w:p>
    <w:p>
      <w:pPr>
        <w:pStyle w:val="BodyText"/>
      </w:pPr>
      <w:r>
        <w:t xml:space="preserve">(ผู้ประกาศข่าวหญิง) ค่ะ ท่านโฆษกคะ เมื่อสักครู่นี้นะคะ การสำรวจพบกับสัตว์ป่าใกล้สูญพันธุ์ สถานีวิจัยสัตว์ป่าคลองแสงครั้งล่าสุด ที่พบเจอตอนนี้สะท้อนให้เห็นถึงอะไรคะ</w:t>
      </w:r>
    </w:p>
    <w:p>
      <w:pPr>
        <w:pStyle w:val="BodyText"/>
      </w:pPr>
      <w:r>
        <w:t xml:space="preserve">(ผู้ประกาศข่าวชาย)ปัจจุบัน ป่าบ้านเรานี่ ที่เห็นเป็นป่าผืนใหญ่ที่มีความอุดมสมบูรณ์จริง ๆ มีแค่ 6 ผืนป่าเท่านั้นนะครับ</w:t>
      </w:r>
    </w:p>
    <w:p>
      <w:pPr>
        <w:pStyle w:val="BodyText"/>
      </w:pPr>
      <w:r>
        <w:t xml:space="preserve">(ผู้ประกาศข่าวหญิง) เท่าไรนะคะ ท่านโฆษก ป่าอมก่อย ภูเขีนวน้ำหนาว ก็มีป่าภูเขียวเป็นกลาง กลุ่มป่าเขาใหญ่ดงพญาเย็น ก็มีมรดกโลกกั้นอยู่ตรงกลาง ส่วนใต้ลงมาจะมีกลุ่มป่าแก่งกระจาน ที่เราพูดถึงเมื่อสักครูนะครับ การรักษาป่าไม่ใช่เรื่องง่ายนะครับ เขาบอกวันนี้ป่ายิ่งถูกฉีกขาดไปมากเท่าไร สัตว์ป่าเมื่อสักครู่นี่ ตัวคลองแสงเองเป็นแค่ส่วนหนึ่งของกลุ่มป่าคลองแสง อยู่ในอุทยาน ฉะนั้นวันนี้ถามว่าทำไมถึงได้ดูดีกลับมา วันนี้นี่เรามีแนวทางค่อนข้างชัดเจนในการดูแลพื้นที่ที่ผมกล่าวแล้ว ระบบป้องกัน ระบบการลาดตะเวนเราดูดีขึ้นทีเดียว ส่วนหนึ่งเราต้องยอมรับว่าการมีส่วนร่วม ต้องขอขอบพระคุณในเมือง ชุมชน นะครับ ที่ผลักดันทำให้สัตว์ป่าบ้านเราคือดีขึ้น แน่นอน เราได้ยินมาสม่ำเสมอ ในเรื่องของการมีส่วนร่วม ที่ผ่านมา เราอาจจะกังวลใจ หรือพื้นที่เครื่องมือต่าง ๆ ปัจจุบันนี้เป็นอย่างไรบ้างคะ ท่านคะ</w:t>
      </w:r>
    </w:p>
    <w:p>
      <w:pPr>
        <w:pStyle w:val="BodyText"/>
      </w:pPr>
      <w:r>
        <w:t xml:space="preserve">(ผู้ให้สัมภาษณ์) ต้องยอมรับความจริงอย่างหนึ่งว่า ประเทศไทยเราพยายามทำองค์การให้เล็กและให้มีประสิทธิภาพมากขึ้น จริง ๆ เราก็อยากให้คนดูแลมากกว่านี้ เราต้องหวนไปดูประเทศชาติเหมือนกัน วันนี้เรามีการพัฒนาคนของเราครับ ช่วงหลายปีผ่านมานี่ เราให้ความสำคัญกับเรื่องพัฒนาบุคลากรเราค่อนข้างเยอะ ที่เราเรียกว่าลาดตระเวนคุณภาพให้มีประสิทธิภาพสูงขึ้น ส่วนเครื่องมือแน่นอนครับ ทั้งด้านรัฐมนตรีก็ให้ความสำคัญ หลายปีที่ผ่านมา เราก็ได้อุปกรณ์ดี ๆ ขึ้น มากขึ้นทีเดียวเป้าประสงค์อันหนึ่งคือ เราจับผู้ต้องหาได้ เป็นเรื่องหนึ่ง แต่ที่สำคัญกว่านั้น คนของเราจะต้องปลอดภัย เรื่องประสิทธิภาพ ประสิทธิภาพการดูแลเราตั้งงบประมาณโดยเฉพาะเลย ในค่าสวัสดิการของคนลาดตระเวน โดยเฉพาะ ในอดีตไม่มีนะครับ เราก็ของเรานี่ล่ะ ไปซื้อเสบียง แต่ตตอนนีมีงบประมาณที่ลงไปช่วย Support เขา ที่เขาสามารถทำงานได้มีประสิทธิภาพมากขึ้นรวมถึงไปอ่านข้อมูล เราก็ไปเจอข้อมูลลาดตระเวนอย่างมีคุณภาพ ถ้าให้ท่านโฆษกที่เดินลาดตตรวจแบบไหน ถึงเรียกว่ามีคุณภาพคะ</w:t>
      </w:r>
    </w:p>
    <w:p>
      <w:pPr>
        <w:pStyle w:val="BodyText"/>
      </w:pPr>
      <w:r>
        <w:t xml:space="preserve">(ผู้ให้สัมภาษณ์) แล้วระบบนี้ถูงสเพราะว่าจุลภาควันนี้ต้องมีคุณภาพ 3. ระบบต้องมีคุณภาพพฉะนั้นที่เราพัฒนาวันนี้คือเรื่องอะไรครับ เราอยากจะไปไหนก็ไปเรื่องของว่า เราครอบคลุมพื้นที่หรือยัง ซึ่งสำหรับวันนี้นี่เราใช้วิธีการคอนโทรลการเราใช้วิธีการลาดตระเวนเรื่องของการวางแผน ปัจจุบันนี่ เรามีการการใช้การทำงานยกตัวอย่างเช่น เดือนหน้าปัญหาในอดีตอยู่ตรงไหน อันนี้เป็นแค่องค์ประกอบ โดยที่วันนี้เราเก็บข้อมูลที่มีส่วนเกี่ยวข้อง อย่างที่ท่านพูดแจริงแล้วข้อมูลจากการลาดตระเวนนี่ บอกสิ่งที่สำคัญได้อยู่แล้วนะครับ ซึ่งสอดคล้องการวิจัยสัตว์ป่าสมมติว่าพรานอยากไปล่ากระทิงนี่ เรามีข้อมฉะนั้นเรารู้กระทิงอยู่ไหน เราสามารถไปป้องกันเขาได้ เพราะฉะนั้นนี่คือข้อมูลที่เราพัฒนาขึ้น ระบบคอมพิวเตอร์ วันนี้ข้อมูลทั้งหมดที่พูดถึงนี่ถูกนำเข้าสู่ระบบที่เรียกว่า Smart Program ที่หลายประเทศทั่วโลกใช้เหมือนเราแล้ว เราก็พัฒนามาพร้อมกันนะครับ ของประเทศไทย เราพัฒนาเรื่องนี้มากับหลายประเทศ เปหลักการเดียวกันหมดแล้ว ฉะนั้นคอมพิวเตอร์ตัวนี้จะประเมินเรื่องของสัตว์ เรื่องของการทำงานของบุคคลากร ติดตามได้เป็นรายบุคคล การดำเนินการแบบนี้นี่ เราเรียกว่ามาตรฐษนที่เกิดขึ้น คนของเราก็ตาม ระบบก็ตาม อุปกรณ์ก็ตาามค่อนข้างชัดเจนนะครับ ความจริงเรามีคนของเราของเราเกือบ 100 ประสงค์ในพื้นที่ทำงาน</w:t>
      </w:r>
    </w:p>
    <w:p>
      <w:pPr>
        <w:pStyle w:val="BodyText"/>
      </w:pPr>
      <w:r>
        <w:t xml:space="preserve">(ผู้ประกาศข่าวหญิง) ค่ะ แน่นอนการป้องกัน เรื่องของคน เรื่องอุปกรณ์ ระบบที่มีคุณภาพแล้ว เมื่อสักครู่ที่ท่านโฆษกพูดว่าการมีส่วนร่วม เรามีส่วนร่วมจากภาคส่วนไหนมาอนุรักษ์ในด้านนี้บ้าง</w:t>
      </w:r>
    </w:p>
    <w:p>
      <w:pPr>
        <w:pStyle w:val="BodyText"/>
      </w:pPr>
      <w:r>
        <w:t xml:space="preserve">(ผู้ให้สัมภาษณ์) อย่างเช่นในเรื่องของงานป้องกันนี่ การไปลาดตระเวนไกล ๆ นี่ ลึก ๆ นี่ทำไม่ได้ เพราะว่ามันผิดกฎหมาย ที่พูดถึงก็คือ มีส่วนร่วมด้านนอกก็ได้ครับ วันนี้เรามีการลาดตระเวนด้านนอกที่ทำร่วมกับประชาชน ลาดตระเวนร่วมกัน เป็นเกราะป้องกัน นั้นคือร่วมกับลาดตระเวน ในพื้นที่นี่ ทุกพื้นที่ของเรา ไม่ว่าจะเป็นพื้นที่ ก.ไก่ ข.ไข่ อะไรก็ตาม วันนี้ซึ่งมีคนหลายกลุ่มมาก รวมถึงชุมชนในพื้นที่ด้วย เราเรียกว่าแจ้งเบาะแส วันนี้เราได้ข่าวสารเบาะแสจากพี่น้องคนไทยมากเลยนะครับ หรือแม้กระทั่งช่วงหลังเรื่องของการจับ ทางคณะโซเชี่ยล เราได้เบาะแสจากพี่น้องคนไทยไม่ใช่น้อย ๆ เลยครับ ในการจับกุมต่าง ๆ ในตอนหลังต้องบอกว่ากำลังใจครับ อีกส่วนที่บอกว่า คนของเรา เจ้าหน้าที่ทำงานได้อย่างสมบูรณ์ วันนี้เรามาอยู่องค์กรเอกชน มีพี่น้องในทุกระดับนี่ยืนอยู่กับเรา เขาพยายามช่วยเหลือทุกทาง ตัวอย่างเช่น เรื่องของประกันชีวิต ในเรื่องรักษาพยาบาล อีกหลาย ๆ เรื่องที่ผมนำเรียนแล้วนะครับ ในเรื่องตัดสินใจ การทำงาน การมีส่วนร่วม ความเป็นอยู่ต่าง ๆ ต้องขอบคุณประชาชนทั้งประเทศไทยนะครับ เรามีพี่น้องที่ร่วม</w:t>
      </w:r>
    </w:p>
    <w:p>
      <w:pPr>
        <w:pStyle w:val="BodyText"/>
      </w:pPr>
      <w:r>
        <w:t xml:space="preserve">(ผู้ประกาศข่าวหญิง) คือฟังจากท่านโฆษกนี่ ที่เราได้รับความร่วมมือจากประชาชนแล้วนี่ พื้นที่อื่น ๆ ก็ได้รับความร่วมมือเช่นกัน แล้วก็ไปอ่านข้อมูลอย่างทางหัวหน้าสถานีวิจัยหัวหน้าคลองแสงน้อยมาก ประชาชนในพื้นที่ได้รับความร่วมมือเป็นอย่างดี เรามีวิธีเข้าไปทำความเข้าใจกับคนในพื้นที่เป็นพิเศษอย่างไรบ้างหรือเปล่า ในเรื่องของการไปล่าสัตว์ป่าท่านจะเชื่อผม… เราจะคิดประเด็นตอนหลังตอนหลังเรามองว่า ไม่เพียงแค่ไปปรับชุมชนหรือประชาชน เราต้องทำแรก ๆ ก็คือ เราปรับ mindset ของเจ้าหน้าที่เราก่อน เราจะเอากฎหมายนำ นิติศาสตร์นำ อย่างเดียวไม่ได้ อันนี้เราทำมานานหลายปีแล้ว ก็คือ เราต้องปรับตัวเองให้คือว่า เราจะปรับเปลี่ยนให้เราเข้ากับชุมชนก่อน ในอดีต ประชาชนก็ไม่ไว้ใจเรา เราก็ไม่ไว้ใจประชาชน จะเกิดปัญหาเกิดขึ้นมาแล้วก็คุยไม่รู้เรื่อง พอตอนหลังเราเข้ากันได้ คุยกันได้แบบโปร่งใส ว่าเราทำงานอย่างไร การทำงานถูกเปิบนโต๊ะ เราทำงานด้วยกัน แต่ว่าช่วงหลัง ๆ นี้ ความเข้าใจแบบนี้เริ่มดีขึ้น ความเข้าใจอีกอย่างหนึ่งคือ สังคม ก็ช่วยกันดูแล อย่างเช่น พรานป่าลดลง อีกประเด็นหนึ่งนะครับ พรานส่วนใหญ่ท้องที่อย่างเดียว เราพบบ่อยครัง พรานมาจากในเมือง มาจากต่างถิ่น แล้วก็มาล่าสัตว์ในบ้านของเขา เขาปกป้องตัวเองครับ ฉะนั้นการมีส่วนร่วมเป็นการช่วย</w:t>
      </w:r>
    </w:p>
    <w:p>
      <w:pPr>
        <w:pStyle w:val="BodyText"/>
      </w:pPr>
      <w:r>
        <w:t xml:space="preserve">(ผู้ประกาศข่าวหญิง) สุดท้ายนะคะ ท่านโฆษกคะ ตอนนี้นี่รับได้รับการแจ้งเบาะแสเวลาเจอเหตุการณ์ที่น่าเป็นห่วง ให้ย้ำอีกนิดหนึ่งค่ะ ถ้าวันนี้ใครไปเจอเบาะแส ล่าสัตว์ ล่าต้นไม้ พี่น้องประชาชนอีกครั้งนะครับ กรมอุทยานสัตว์ป่าและพันธุ์พืชนี่ เรามีสายด่วน 24 ชั่วโมงครับ สำหรับสายด่วนนี้ ไม่ใช่เฉพาะแจ้งเบาะแสนะครับเราตอบท่านได้ทุกเรื่องที่เกี่ยวกับกรมเรา ได้ 24 ชัวโมสำหรับเบาะแสนะครับ แจ้งเราได้เลยนะครับ ถึงแม้เจ้าหน้าที่ของเราที่เป็นคนไม่ดีก็สามารถแจ้งเข้ามาได้นะครับ เราจะจัดการฝากไว้เลยนะครับ สำหรับพี่น้องนะครับ</w:t>
      </w:r>
    </w:p>
    <w:p>
      <w:pPr>
        <w:pStyle w:val="BodyText"/>
      </w:pPr>
      <w:r>
        <w:t xml:space="preserve">(ผู้ประกาศข่าวหญิง) ขอบคุณมาก ๆ นะคะ ท่านโฆษกค่ะ สวัสดีค่ะ กรมอุทยานแห่งชาติสัตว์ป่าและพันธุ์พืชนะคะคุณสมโภช มณีรัตน์ จากเท่าที่ฟัง ผืนป่า จริง ๆ แล้ว ผืนป่าที่ทั่งประเทศ ตอนนี้ก็ทำงานอย่างเต็มที่ ที่สำคัประชาชน สังคม ภาคเอกชนด้วย หนึ่งสิ่งที่น่าดีใจด้วย ตอนนี้มีเรื่องของการป้องกัน ที่มีในระดับเจ้าหน้าที่ มีการนำเทคโนโลยีเข้ามาใช้มากขึ้น เป็นการนำข้อมูลทั้งหมดนำมาประมวลวิเคราะห์ ท่านบอกมีส่วนร่วมได้ทั้งหมด และถือว่าเป็นสัญญาณที่ดี จากการมีส่วนร่วมในครั้งนี้ล่ะ ทำให้รับได้ข่าวดีความอุดมสมบูรณ์ที่มีมากขึ้น และก็มีจำนวนสัตว์ป่า สัตว์สงวน ที่มีมากขึ้น พบเห็นเบาะแส ไม่ว่าจะเข้าไปลักลอบล่าสัตว์ ตัดต้นไม้ หรือพฤติกรรมเจ้าหน้าที่ไม่น่าไว้วางใจ โทรศัพท์เข้าไปแจ้ได้ 1362 โทร. ได้ 24 ชั่วโมง ถ้าอยากจะได้ข้อมูลพื้นที่ป่า หรืออยากได้พิเศษ ก็โทร. ไปสอบถามข้อมูลได้เช่นกันนะคะ เห็นว่าเป็นเจ้าหน้าที่ของทางหน่วยงานเอง หรือเห็นอะไรต้องสงสัย แจ้งได้เลย ให้เกิดความสบายใจกับทุกฝ่าย เพื่อที่จะให้การตรวจสอบ เพื่อให้สังคมเข้าใจเกี่ยวกับการทำงานของเจ้าหน้าที่เป็นอย่างไรบ้างนะคะ แต่เมื่อสักครู่คนกรองแก้วบอกไปแล้ว ที่การตัดไม้ ที่เป็นป่าไม้ ป่าสงวน อทุยาน ต่าง ๆ เท่านั้น ต้องบอกว่าในพื้นที่ป่าต่าง ๆ ก็มีปัญหาเช่นเดียวกัน ทำให้แต่ละพื้นที่ก็ทำงานหนักน่าดูค่ะ อย่างที่จังหวัดสงขลา ขึ้นไปตัดถึงแนวสันเขา ซึ่งเป็นป่าเขาแดนที่เขาควรเจดีย์ อำเภอ เห็นบอกว่า ระหว่างที่เข้าไปนี่ ได้ยินเสียงตัวเลื่อยยนต์เสียงเลื่อยดังมากเลย คือนักข่าวส่งมาดังกระหึ่นเลยนะคะ เจ้าหน้าที่ก็เลยกระจายกำลังไป แล้วก็ไปเจอจริง ๆ คือคนที่กำลังเลื่อยอยู่ก็วิ่งหลบหนี แต่เจ้าหน้าที่ติดตามไปจนเจอ เดี๋ยวไปดูปฏิบัติการของเจ้าหน้าที่ครั้งนี้ค่ะ นี่นะคะ เจ้าหน้าที่คณะทำงานพิเศษ กอรมน. เจ้าหน้าที่ป่าไม้นะคะ แล้วก็มีเจ้าหน้าที่สะบ้าย้อย ลักลอบตัดไม้ บนแนวสันเขา ที่เขาควรเจดีย์ ที่อำเภอสะบ้าย้อย เพราะได้รับการแจ้งเบาะแสจากประชาชนนะคะ ประชาชนเขาแจ้งเข้ามานะคะ ตัดนี่ ไม่ได้ตัดตอนกอย่างที่คุณผู้ชมเห็นนี่ ฟ้าแจ้ง ๆ นี่ ก็ลักลอบเข้าไปตัดทั้งกลางวันกลางคืน เจ้าหน้าที่จึงได้นำกำลังเดินเท้านำเข้าภูเขาสูง ไปพบเป็นชาย 3 คน กำลังตัดไม้ และได้ยินเสียงเลื่อยยนต์อย่างที่คุณผู้ชมได้ยินเมื่อสักครู่นี้นี่ พอเจ้าหน้าที่จะเข้าไปจับกุม คนร้ายเห็นเจ้าหน้าที่เสียก่อน เจ้าหน้าที่ก็พบว่า พื้นที่ป่าไม้บริเวณนั้น ถูกทำลายเสียหายถึง 2 ไร่ 3 งาน 40 ตารางวา แล้วก็ยังพบเลื่อยยนต์นะคะ ก็เป็นเลื่อยโซ่ยนต์ 1 เครื่อง มีดพล้า จำนวนหนึ่งค่ะ เจ้าหน้าที่ติดตขยายผลไปตามเส้นทางที่คนร้ายหลบหนีไป จนไปพบบริเวณ ขนำเพิงพัก ในศาลา 5 คนด้วยกัน พอไปดูรอบ ๆ ขนัมแล้ว ก็ไปพบทั้งน้ำต้มพืชกระท่อม 12 กิโลกรัม เครื่องเลื่อยยนต์อีก 2 เครื่อง พร้อมอุปกรณ์ พร้อมยังมีนกคุ้ม นกและ จำนวน 3 ตัว นกปลอดหัวดำ หัวเหลือง อีกอย่างละ 1 ตัวนะคะ แล้วก็มีกรงดักนกด้วยนะคะ เรียกว่า ไปครั้งนี้ เจ้าหน้าที่ไปยังไปขยายผล ในพื้นที่อีกด้วยค่ะ พักกันสักครู่นะคะ ช่วงหน้ากลับมาติดตามข่าวเที่ยว NBT กันต่อค่ะ</w:t>
      </w:r>
    </w:p>
    <w:p>
      <w:pPr>
        <w:pStyle w:val="BodyText"/>
      </w:pPr>
      <w:r>
        <w:t xml:space="preserve">[เสียงดนตรี]</w:t>
      </w:r>
    </w:p>
    <w:p>
      <w:pPr>
        <w:pStyle w:val="BodyText"/>
      </w:pPr>
      <w:r>
        <w:t xml:space="preserve">[เสียงโฆษณา]</w:t>
      </w:r>
    </w:p>
    <w:p>
      <w:pPr>
        <w:pStyle w:val="BodyText"/>
      </w:pPr>
      <w:r>
        <w:t xml:space="preserve">(ผู้ประกาศข่าวหญิง) กลับมาติดตามข่าวเที่ยง NBT กันต่อ ช่วงนี้พาคุณผู้ชมมาติดตามการประชุมกระทรวงกลาโหมอาเซียนกับคู่เจรจานะคะ มีทั้งหมด 18 ประเทศที่เข้ามาร่วมประชุมกัน ส่วน 8 ประเทศคู่เจรจานะคะ ก็มี สหรัฐอเมริกา จีน อินเดีย ญี่ปุ่น สาธารณรัฐเกาหลี ใช่ค่ะ ต้องบอกว่าเป็นเวทีการประชุมใหญ่ เพราะว่าจะเป็นการพูดคุยในกลุ่มประเทศอาเซียน รวมถึงประเทศคู่เจรจา ที่บอกว่ามีความสำคัญ ที่บอกว่าอาเซียน ถ้ารวม 650 ล้าน และถ้ารวมคู่เจรจาเข้าไปอีก จะมีประชากรด้วยกัน 4,000 ล้านด้วยกัน แล้วเรารวมกลุ่มอาเซียน ตอนนี้มีการเปิดเส้นทางการค้า การลงทุน การค้าขายต่าง ๆ ก็จะต้องมีการผ่านเข้าออก และภูมิศาสตร์ ของเราเป็นจุดดศูนย์รวม ดูแลเรื่องความมั่นคง ถือเป็นเรื่องที่สำคัญ มีการประชุมครั้งนี้เกิดขึ้นมา มีการให้ลือเกี่ยวกับด้านความมั่นคงในภูมิภาคบนแนวคิดหลักด้านความยั่งยืน ตั้งเจริญ รายงานมาจาก โรงเรม Amanoกรุงเทพฯ ค่ะ คุณนวพัฒน์ เชิญค่ะ</w:t>
      </w:r>
    </w:p>
    <w:p>
      <w:pPr>
        <w:pStyle w:val="BodyText"/>
      </w:pPr>
      <w:r>
        <w:t xml:space="preserve">(ผู้ประกาศข่าวหญิง) ทั้ง 2 ท่านค่ะ การหารือในครั้งนี้ ยังเป็นการหารือด้านความมั่นคงแล้ว และขีดความสามารถของทัพไทย ให้ประเทศอาเซียน และประเทศคู่เจรจาได้รับชมด้วยค่ะ อาเซียนและประเทศคู่เจรจาในวันนี้ ครั้งที่ 6 ที่จะมีขึ้นในวันนี้ ประเทศสมาชิกอาเซียน และประเทศคู่เจรจา มีการแสดงที่จัดขึ้นบริเวณลาดริมทะเลสาบเมืองทองธานี ที่ครอบคลุม 3 เหล่าทัพ และมีขนาดใหญ่ที่สุด โดยก่อนการแสดงศักยภาพกองทัพ ได้แสดงความร่วมมือ ด้านการฝึกร่วมประสม จากนั้นมีการสาธิตทางทหาร 3 มิติ คือทางบก ทางเรือ และทางอากาศ โดยจำลองเหตุการณ์ต่อเนื่อง ด้วยการปฏิบัติการต่อต้านการก่อการร้าย ที่ทำให้เจ้าหน้าที่จากนั้นเป็นการสาธิต</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 ฝึกพิมพ์ข่าว 25-11-2019</dc:title>
  <dc:creator/>
  <cp:keywords/>
  <dcterms:created xsi:type="dcterms:W3CDTF">2021-03-23T08:32:47Z</dcterms:created>
  <dcterms:modified xsi:type="dcterms:W3CDTF">2021-03-23T08: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พฤษจิกายน 2562 เวลา 13.31 น.</vt:lpwstr>
  </property>
  <property fmtid="{D5CDD505-2E9C-101B-9397-08002B2CF9AE}" pid="3" name="subtitle">
    <vt:lpwstr/>
  </property>
</Properties>
</file>